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18D3F" w14:textId="664C025A" w:rsidR="00BA7AC1" w:rsidRPr="006526B7" w:rsidRDefault="00BA7AC1" w:rsidP="00BA7A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What is the purpose of your site?</w:t>
      </w:r>
      <w:bookmarkStart w:id="0" w:name="_GoBack"/>
      <w:bookmarkEnd w:id="0"/>
    </w:p>
    <w:p w14:paraId="0D032DD6" w14:textId="465F05F5" w:rsidR="007A4B77" w:rsidRPr="006526B7" w:rsidRDefault="007A4B77" w:rsidP="007A4B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 xml:space="preserve">To be a digital </w:t>
      </w:r>
      <w:r w:rsidR="006526B7">
        <w:rPr>
          <w:rFonts w:eastAsia="Times New Roman" w:cstheme="minorHAnsi"/>
          <w:sz w:val="24"/>
          <w:szCs w:val="24"/>
        </w:rPr>
        <w:t xml:space="preserve">illustration </w:t>
      </w:r>
      <w:r w:rsidRPr="006526B7">
        <w:rPr>
          <w:rFonts w:eastAsia="Times New Roman" w:cstheme="minorHAnsi"/>
          <w:sz w:val="24"/>
          <w:szCs w:val="24"/>
        </w:rPr>
        <w:t>portfolio and showcase.</w:t>
      </w:r>
    </w:p>
    <w:p w14:paraId="34F47843" w14:textId="10AD5934" w:rsidR="00BA7AC1" w:rsidRPr="006526B7" w:rsidRDefault="00BA7AC1" w:rsidP="00BA7A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What do you want the web site to accomplish?</w:t>
      </w:r>
    </w:p>
    <w:p w14:paraId="6543CA73" w14:textId="14EB098A" w:rsidR="007A4B77" w:rsidRPr="006526B7" w:rsidRDefault="007A4B77" w:rsidP="007A4B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To give me greater visibility in the private sector.</w:t>
      </w:r>
    </w:p>
    <w:p w14:paraId="21B67C08" w14:textId="17D9BC7E" w:rsidR="00BA7AC1" w:rsidRPr="006526B7" w:rsidRDefault="00BA7AC1" w:rsidP="00BA7A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Who is your intended audience?</w:t>
      </w:r>
    </w:p>
    <w:p w14:paraId="1720DA95" w14:textId="2476820B" w:rsidR="007A4B77" w:rsidRPr="006526B7" w:rsidRDefault="00485530" w:rsidP="007A4B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otential employers and young adults.</w:t>
      </w:r>
    </w:p>
    <w:p w14:paraId="70C102A4" w14:textId="5CDF1E63" w:rsidR="00BA7AC1" w:rsidRPr="006526B7" w:rsidRDefault="00BA7AC1" w:rsidP="00BA7A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What opportunity, problem, or issue is your site addressing?</w:t>
      </w:r>
    </w:p>
    <w:p w14:paraId="769DB14D" w14:textId="65975553" w:rsidR="007A4B77" w:rsidRPr="006526B7" w:rsidRDefault="007A4B77" w:rsidP="007A4B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To give me greater visibility in the private sector.</w:t>
      </w:r>
    </w:p>
    <w:p w14:paraId="378F2F36" w14:textId="79B13D92" w:rsidR="00BA7AC1" w:rsidRPr="006526B7" w:rsidRDefault="00BA7AC1" w:rsidP="00BA7AC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What type of content might be included in your site?</w:t>
      </w:r>
    </w:p>
    <w:p w14:paraId="494E582C" w14:textId="60C87D78" w:rsidR="007A4B77" w:rsidRPr="006526B7" w:rsidRDefault="007A4B77" w:rsidP="007A4B7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Illustrations, graphic novel pages, character breakdowns, environment breakdowns.</w:t>
      </w:r>
    </w:p>
    <w:p w14:paraId="0B12F82C" w14:textId="597A3444" w:rsidR="00BA7AC1" w:rsidRDefault="00BA7AC1" w:rsidP="001929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526B7">
        <w:rPr>
          <w:rFonts w:eastAsia="Times New Roman" w:cstheme="minorHAnsi"/>
          <w:sz w:val="24"/>
          <w:szCs w:val="24"/>
        </w:rPr>
        <w:t>List at least two related or similar sites found on the Web.</w:t>
      </w:r>
    </w:p>
    <w:p w14:paraId="71C76362" w14:textId="64A872BD" w:rsidR="00C62C16" w:rsidRDefault="006526B7" w:rsidP="0048553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spellStart"/>
      <w:r>
        <w:rPr>
          <w:rFonts w:eastAsia="Times New Roman" w:cstheme="minorHAnsi"/>
          <w:sz w:val="24"/>
          <w:szCs w:val="24"/>
        </w:rPr>
        <w:t>LavenderTowne</w:t>
      </w:r>
      <w:proofErr w:type="spellEnd"/>
      <w:r>
        <w:rPr>
          <w:rFonts w:eastAsia="Times New Roman" w:cstheme="minorHAnsi"/>
          <w:sz w:val="24"/>
          <w:szCs w:val="24"/>
        </w:rPr>
        <w:t xml:space="preserve"> is a digital illustrator and her website is found here: </w:t>
      </w:r>
      <w:hyperlink r:id="rId5" w:history="1">
        <w:r w:rsidRPr="00B46F97">
          <w:rPr>
            <w:rStyle w:val="Hyperlink"/>
            <w:rFonts w:eastAsia="Times New Roman" w:cstheme="minorHAnsi"/>
            <w:sz w:val="24"/>
            <w:szCs w:val="24"/>
          </w:rPr>
          <w:t>https://lavendertowne.wixsite.com/lavendertowne</w:t>
        </w:r>
      </w:hyperlink>
    </w:p>
    <w:p w14:paraId="4F6A2091" w14:textId="006254E5" w:rsidR="00485530" w:rsidRDefault="00485530" w:rsidP="00485530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aphael Lacoste is a senior art director and i</w:t>
      </w:r>
      <w:r w:rsidRPr="00485530">
        <w:rPr>
          <w:rFonts w:eastAsia="Times New Roman" w:cstheme="minorHAnsi"/>
          <w:sz w:val="24"/>
          <w:szCs w:val="24"/>
        </w:rPr>
        <w:t xml:space="preserve">llustrator </w:t>
      </w:r>
      <w:r>
        <w:rPr>
          <w:rFonts w:eastAsia="Times New Roman" w:cstheme="minorHAnsi"/>
          <w:sz w:val="24"/>
          <w:szCs w:val="24"/>
        </w:rPr>
        <w:t xml:space="preserve">and his website is found here: </w:t>
      </w:r>
      <w:hyperlink r:id="rId6" w:history="1">
        <w:r w:rsidRPr="00B46F97">
          <w:rPr>
            <w:rStyle w:val="Hyperlink"/>
            <w:rFonts w:eastAsia="Times New Roman" w:cstheme="minorHAnsi"/>
            <w:sz w:val="24"/>
            <w:szCs w:val="24"/>
          </w:rPr>
          <w:t>https://www.raphael-lacoste.com/projects</w:t>
        </w:r>
      </w:hyperlink>
    </w:p>
    <w:p w14:paraId="66B45122" w14:textId="575F9421" w:rsidR="00485530" w:rsidRPr="00485530" w:rsidRDefault="00485530" w:rsidP="00485530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sectPr w:rsidR="00485530" w:rsidRPr="00485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E6BB9"/>
    <w:multiLevelType w:val="multilevel"/>
    <w:tmpl w:val="8C6A4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NLcwNTU1MbO0MDBW0lEKTi0uzszPAykwrAUAaIgUJywAAAA="/>
  </w:docVars>
  <w:rsids>
    <w:rsidRoot w:val="00BA7AC1"/>
    <w:rsid w:val="001F76BE"/>
    <w:rsid w:val="0022480D"/>
    <w:rsid w:val="00485530"/>
    <w:rsid w:val="006526B7"/>
    <w:rsid w:val="00732124"/>
    <w:rsid w:val="007A4B77"/>
    <w:rsid w:val="00BA7AC1"/>
    <w:rsid w:val="00DD521D"/>
    <w:rsid w:val="00DF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43FA1"/>
  <w15:chartTrackingRefBased/>
  <w15:docId w15:val="{9D01892F-0CB3-49F6-8ED8-1FCA8A394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26B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8553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aphael-lacoste.com/projects" TargetMode="External"/><Relationship Id="rId5" Type="http://schemas.openxmlformats.org/officeDocument/2006/relationships/hyperlink" Target="https://lavendertowne.wixsite.com/lavendertow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e Schoppert</dc:creator>
  <cp:keywords/>
  <dc:description/>
  <cp:lastModifiedBy>Lillie Schoppert</cp:lastModifiedBy>
  <cp:revision>3</cp:revision>
  <dcterms:created xsi:type="dcterms:W3CDTF">2020-01-30T22:44:00Z</dcterms:created>
  <dcterms:modified xsi:type="dcterms:W3CDTF">2020-02-04T18:10:00Z</dcterms:modified>
</cp:coreProperties>
</file>